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Heading4"/>
      </w:pPr>
      <w:bookmarkStart w:id="21" w:name="business-location-studies"/>
      <w:bookmarkEnd w:id="21"/>
      <w:r>
        <w:t xml:space="preserve">Business location studies</w:t>
      </w:r>
    </w:p>
    <w:p>
      <w:pPr>
        <w:pStyle w:val="FirstParagraph"/>
      </w:pPr>
      <w:r>
        <w:t xml:space="preserve">The location dimension was neglected in mainstream economics for a long time. As Krugman said:</w:t>
      </w:r>
      <w:r>
        <w:t xml:space="preserve"> </w:t>
      </w:r>
      <w:r>
        <w:rPr>
          <w:i/>
        </w:rPr>
        <w:t xml:space="preserve">“</w:t>
      </w:r>
      <w:r>
        <w:rPr>
          <w:i/>
        </w:rPr>
        <w:t xml:space="preserve">How did the mainstream cope with spatial issues? By ignoring them</w:t>
      </w:r>
      <w:r>
        <w:rPr>
          <w:i/>
        </w:rPr>
        <w:t xml:space="preserve">”</w:t>
      </w:r>
      <w:r>
        <w:t xml:space="preserve"> </w:t>
      </w:r>
      <w:r>
        <w:t xml:space="preserve">(Krugman 1997)</w:t>
      </w:r>
      <w:r>
        <w:t xml:space="preserve">. However, some theories of location were developed through the years. First approaches in the stream of classical economy concentrated on industry and agricuture. The earliest theory concerning location is by von Thunen. (…) His model of agricultural land layed (?) foundations for later works. Theory of industrial location made by Weber (…) concentrated on transportation costs of raw materials and final products. According to the theory, entrepreneurs created their industrial sites in places where the cost of transportation was the lowest.</w:t>
      </w:r>
    </w:p>
    <w:p>
      <w:pPr>
        <w:pStyle w:val="BodyText"/>
      </w:pPr>
      <w:r>
        <w:t xml:space="preserve">Later works of Walter Christaller should also be mentioned. He developed a central theory model (…), in which he tried to explain the location of cities and villages across the space. Similar to von Thunen model, a village has one function, that is to create space for exchange of goods produced somewhere else. This assumption was valid in pred- industrial era.</w:t>
      </w:r>
    </w:p>
    <w:p>
      <w:pPr>
        <w:pStyle w:val="BodyText"/>
      </w:pPr>
      <w:r>
        <w:t xml:space="preserve">Hotelling’s linear city model (…) is on of classical game theory models. Every firm wants to achieve the best location and attract as many customers as possible. The novelty of this model is that firms take their competitors’ locations into account. As a result, similar firms are getting very close to each other, and in their interest is to have similar product as the competitors. This phenomenon is visible in retail market, especially bars, restaurants and pharmacies (…).</w:t>
      </w:r>
    </w:p>
    <w:p>
      <w:pPr>
        <w:pStyle w:val="BodyText"/>
      </w:pPr>
      <w:r>
        <w:t xml:space="preserve">Hotelling’s theory was then expanded by Salop (…). Main difference was that instead of a strainght line, the street along which businesses competed was a circle with no-end points.</w:t>
      </w:r>
    </w:p>
    <w:p>
      <w:pPr>
        <w:pStyle w:val="BodyText"/>
      </w:pPr>
      <w:r>
        <w:rPr>
          <w:i/>
        </w:rPr>
        <w:t xml:space="preserve">empirycznie czynniki wpływające na industry i retail</w:t>
      </w:r>
    </w:p>
    <w:p>
      <w:pPr>
        <w:pStyle w:val="BodyText"/>
      </w:pPr>
      <w:r>
        <w:t xml:space="preserve">-</w:t>
      </w:r>
      <w:hyperlink r:id="rId22">
        <w:r>
          <w:rPr>
            <w:rStyle w:val="Hyperlink"/>
          </w:rPr>
          <w:t xml:space="preserve">https://www.tandfonline.com/doi/abs/10.1080/09593969300000014</w:t>
        </w:r>
      </w:hyperlink>
      <w:r>
        <w:t xml:space="preserve"> </w:t>
      </w:r>
      <w:r>
        <w:t xml:space="preserve">-</w:t>
      </w:r>
      <w:hyperlink r:id="rId23">
        <w:r>
          <w:rPr>
            <w:rStyle w:val="Hyperlink"/>
          </w:rPr>
          <w:t xml:space="preserve">https://link.springer.com/article/10.1007/BF01947623</w:t>
        </w:r>
      </w:hyperlink>
      <w:r>
        <w:t xml:space="preserve"> </w:t>
      </w:r>
      <w:r>
        <w:t xml:space="preserve">-</w:t>
      </w:r>
      <w:hyperlink r:id="rId24">
        <w:r>
          <w:rPr>
            <w:rStyle w:val="Hyperlink"/>
          </w:rPr>
          <w:t xml:space="preserve">https://e-archivo.uc3m.es/handle/10016/430?show=full</w:t>
        </w:r>
      </w:hyperlink>
    </w:p>
    <w:p>
      <w:pPr>
        <w:pStyle w:val="BodyText"/>
      </w:pPr>
      <w:r>
        <w:t xml:space="preserve">(Sadahiro 2000)</w:t>
      </w:r>
      <w:r>
        <w:t xml:space="preserve"> </w:t>
      </w:r>
      <w:r>
        <w:t xml:space="preserve">Analyzed retail location data in Yokohama, Japan using a probability density function estimated.</w:t>
      </w:r>
      <w:r>
        <w:t xml:space="preserve"> </w:t>
      </w:r>
      <w:r>
        <w:t xml:space="preserve">(Lee and Koutsopoulos 1976)</w:t>
      </w:r>
      <w:r>
        <w:t xml:space="preserve"> </w:t>
      </w:r>
      <w:r>
        <w:t xml:space="preserve">Hypothesised about a relationship between retail stores density and various socio-economic factors in the area. The data was aggregated to a grid and statistical analysis was performed. It was shown that population density does not have a significant influence on stores locations. It was suggested that spatial agglomertion may be a more important factor when making a decision about opening a store.</w:t>
      </w:r>
    </w:p>
    <w:p>
      <w:pPr>
        <w:pStyle w:val="BodyText"/>
      </w:pPr>
      <w:r>
        <w:t xml:space="preserve">In an early study,</w:t>
      </w:r>
      <w:r>
        <w:t xml:space="preserve"> </w:t>
      </w:r>
      <w:r>
        <w:t xml:space="preserve">(Rolph 1932)</w:t>
      </w:r>
      <w:r>
        <w:t xml:space="preserve"> </w:t>
      </w:r>
      <w:r>
        <w:t xml:space="preserve">Showed that retail stores location is highly correlated with population density, average income in the area and other factors.</w:t>
      </w:r>
    </w:p>
    <w:p>
      <w:pPr>
        <w:pStyle w:val="BodyText"/>
      </w:pPr>
      <w:r>
        <w:t xml:space="preserve">(Esteban-Bravo, Múgica, and Vidal-Sanz 2006)</w:t>
      </w:r>
      <w:r>
        <w:t xml:space="preserve"> </w:t>
      </w:r>
      <w:r>
        <w:t xml:space="preserve">Used questionaires sent directly to randomly selected retail companies in the area to acquire the dat about performance of businesses. They showed nonlinear relationship between business performance and the area it resides in. Firms in high and low businesses density areas performed the worst compared to places in which number of businesses was moderate.</w:t>
      </w:r>
    </w:p>
    <w:p>
      <w:pPr>
        <w:pStyle w:val="BodyText"/>
      </w:pPr>
      <w:r>
        <w:t xml:space="preserve">The factors for choosing a site for a facotry and service-based businesses are fundamentally different. For example, in industry transportation costs of raw materials and final products must be taken under serious consideration. Avaliability of a big pool of skilled workforce specialised in a particular industry plays also an important role. (…) analyze an area of the Silicon Valley, USA in context of spatial clustering.</w:t>
      </w:r>
    </w:p>
    <w:p>
      <w:pPr>
        <w:pStyle w:val="BodyText"/>
      </w:pPr>
      <w:r>
        <w:t xml:space="preserve">In empirical research, there are two main approaches to estimating business location. One stream of studies concentrates on spatial agglomaration of businesses. It has its roots in Hotelling’s linear city theory.</w:t>
      </w:r>
    </w:p>
    <w:p>
      <w:pPr>
        <w:pStyle w:val="BodyText"/>
      </w:pPr>
      <w:r>
        <w:t xml:space="preserve">Second stream of studies strives to find factors influencing businesses locations. The reasoning here is that businesses</w:t>
      </w:r>
    </w:p>
    <w:p>
      <w:pPr>
        <w:pStyle w:val="BodyText"/>
      </w:pPr>
      <w:r>
        <w:t xml:space="preserve">However it should be stated that these two approaches are highly dependent on each other. The reason of spatial clustering is twofold- one is that (…). However, spatial clustering occurs also because there are good conditions for particular business types in the area.</w:t>
      </w:r>
    </w:p>
    <w:p>
      <w:pPr>
        <w:pStyle w:val="BodyText"/>
      </w:pPr>
      <w:r>
        <w:t xml:space="preserve">There is also another reason why taking account of aglomeration phenomenon is so evident in research studies. Data concerning location only is usually very easy to accuire, for instance compared to sales data in different location. No matter how valuable insights one would gather from such information, data of such kind is usually unavaliable to independent researchers. It can be hypothesized that such analyses are made in bigger companies, but the results are proprietary.</w:t>
      </w:r>
    </w:p>
    <w:p>
      <w:pPr>
        <w:pStyle w:val="Heading4"/>
      </w:pPr>
      <w:bookmarkStart w:id="25" w:name="restaurants-location-studies"/>
      <w:bookmarkEnd w:id="25"/>
      <w:r>
        <w:t xml:space="preserve">Restaurants location studies</w:t>
      </w:r>
    </w:p>
    <w:p>
      <w:pPr>
        <w:pStyle w:val="FirstParagraph"/>
      </w:pPr>
      <w:r>
        <w:rPr>
          <w:i/>
        </w:rPr>
        <w:t xml:space="preserve">tutaj cały wstęp teoretyczny</w:t>
      </w:r>
    </w:p>
    <w:p>
      <w:pPr>
        <w:pStyle w:val="BodyText"/>
      </w:pPr>
      <w:r>
        <w:t xml:space="preserve">There is little publically avaliable research on restaurants location. According to Smith, most of the previous research</w:t>
      </w:r>
      <w:r>
        <w:t xml:space="preserve"> </w:t>
      </w:r>
      <w:r>
        <w:rPr>
          <w:i/>
        </w:rPr>
        <w:t xml:space="preserve">… has been done under contract for particular restaurant franchises..</w:t>
      </w:r>
      <w:r>
        <w:t xml:space="preserve">, and thus is unavaliable for academic researchers</w:t>
      </w:r>
      <w:r>
        <w:t xml:space="preserve"> </w:t>
      </w:r>
      <w:r>
        <w:t xml:space="preserve">(Smith 1985)</w:t>
      </w:r>
      <w:r>
        <w:t xml:space="preserve">.</w:t>
      </w:r>
    </w:p>
    <w:p>
      <w:pPr>
        <w:pStyle w:val="BodyText"/>
      </w:pPr>
      <w:r>
        <w:t xml:space="preserve">Retail location theory is particularly broad. …..</w:t>
      </w:r>
    </w:p>
    <w:p>
      <w:pPr>
        <w:pStyle w:val="BodyText"/>
      </w:pPr>
      <w:r>
        <w:t xml:space="preserve">There are 2 main streams of restaruants locations studies.</w:t>
      </w:r>
      <w:r>
        <w:t xml:space="preserve"> </w:t>
      </w:r>
      <w:r>
        <w:t xml:space="preserve">One is mainly concentrated on clustering tendencies in restaurants locations. As proven in numerous studies, (…), various spatial phenomena have been shown to cluster well. This is particularly apparent in locations of some bussinesses categories, as shown by (…).</w:t>
      </w:r>
    </w:p>
    <w:p>
      <w:pPr>
        <w:pStyle w:val="BodyText"/>
      </w:pPr>
      <w:r>
        <w:t xml:space="preserve">(Pillsbury 1987)</w:t>
      </w:r>
      <w:r>
        <w:t xml:space="preserve"> </w:t>
      </w:r>
      <w:r>
        <w:t xml:space="preserve">Showed that restaurants locations have high clustering tendency. As claimed,</w:t>
      </w:r>
      <w:r>
        <w:t xml:space="preserve"> </w:t>
      </w:r>
      <w:r>
        <w:rPr>
          <w:i/>
        </w:rPr>
        <w:t xml:space="preserve">Today, virtually no new restaurant is found outside a cluster of its competitors</w:t>
      </w:r>
      <w:r>
        <w:t xml:space="preserve">. Moreover, restaurants clustering criteria used (socio-economics, ambiance and accessibility) were reflected in restaurants locations. Novelty of this study was not to classify restaurants by their types (fast food, family etc.), but rather the customers’ needs they serve. This is based on the fact that for some types of restaurants (eg. soul food) there is no need for good avaliability, and</w:t>
      </w:r>
      <w:r>
        <w:t xml:space="preserve"> </w:t>
      </w:r>
      <w:r>
        <w:rPr>
          <w:i/>
        </w:rPr>
        <w:t xml:space="preserve">journey to dine</w:t>
      </w:r>
      <w:r>
        <w:t xml:space="preserve"> </w:t>
      </w:r>
      <w:r>
        <w:t xml:space="preserve">becomes an integral part of the dining experience.</w:t>
      </w:r>
    </w:p>
    <w:p>
      <w:pPr>
        <w:pStyle w:val="BodyText"/>
      </w:pPr>
      <w:r>
        <w:t xml:space="preserve">(Smith 1985)</w:t>
      </w:r>
      <w:r>
        <w:t xml:space="preserve"> </w:t>
      </w:r>
      <w:r>
        <w:t xml:space="preserve">Claim that some restaurants categories (mostly fast food) are highly clustered. Another finding was that population density is exponentialy related to traffic volume in the area. Higher raffic was also correlated with presence of some types of restaurants.</w:t>
      </w:r>
    </w:p>
    <w:p>
      <w:pPr>
        <w:pStyle w:val="BodyText"/>
      </w:pPr>
      <w:r>
        <w:t xml:space="preserve">(Binkley and Bales 1998)</w:t>
      </w:r>
      <w:r>
        <w:t xml:space="preserve"> </w:t>
      </w:r>
      <w:r>
        <w:t xml:space="preserve">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w:t>
      </w:r>
    </w:p>
    <w:p>
      <w:pPr>
        <w:pStyle w:val="BodyText"/>
      </w:pPr>
      <w:r>
        <w:t xml:space="preserve">(Morland et al. 2002)</w:t>
      </w:r>
      <w:r>
        <w:t xml:space="preserve"> </w:t>
      </w:r>
      <w:r>
        <w:t xml:space="preserve">Examinated location of food stores and services in south-eastern part of the USA. The main concern of this study was to inspect relation between average income in the neighbourhood and racial structure, and location of food stores and restaurants. They found that in lower-income areas avalioability to high-quality food stores is lower. The same was apparent in mostly black neighbourhoods. Also, the quality of restaurants was bound to average income in the areas.</w:t>
      </w:r>
    </w:p>
    <w:p>
      <w:pPr>
        <w:pStyle w:val="BodyText"/>
      </w:pPr>
      <w:r>
        <w:t xml:space="preserve">(Ayatac and Dokmeci 2017)</w:t>
      </w:r>
      <w:r>
        <w:t xml:space="preserve"> </w:t>
      </w:r>
      <w:r>
        <w:t xml:space="preserve">Examinated spatial distribution of restaurants in Istanbul. In this study, data from 1997 and 2013 were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w:t>
      </w:r>
      <w:r>
        <w:t xml:space="preserve"> </w:t>
      </w:r>
      <w:r>
        <w:rPr>
          <w:i/>
        </w:rPr>
        <w:t xml:space="preserve">sprawled</w:t>
      </w:r>
      <w:r>
        <w:t xml:space="preserve"> </w:t>
      </w:r>
      <w:r>
        <w:t xml:space="preserve">from CBD and historical center to less habitated, suburban areas.</w:t>
      </w:r>
    </w:p>
    <w:p>
      <w:pPr>
        <w:pStyle w:val="Heading4"/>
      </w:pPr>
      <w:bookmarkStart w:id="26" w:name="estimation-of-complex-spatial-models"/>
      <w:bookmarkEnd w:id="26"/>
      <w:r>
        <w:t xml:space="preserve">Estimation of Complex Spatial Models</w:t>
      </w:r>
    </w:p>
    <w:p>
      <w:pPr>
        <w:pStyle w:val="FirstParagraph"/>
      </w:pPr>
      <w:r>
        <w:t xml:space="preserve">Early studies in the area of spatial phenomenas did not account for spatial dependence. The usage of OLS has been common. Later works accounted for spatial lag, however these models were still overly simplistic. In modern studies, more complex models were developed and are in use (…)</w:t>
      </w:r>
    </w:p>
    <w:p>
      <w:pPr>
        <w:pStyle w:val="BodyText"/>
      </w:pPr>
      <w:r>
        <w:t xml:space="preserve">Even though studies on spatial regression models are (…), there is a big gap in studies concerning development of spatial classification models. In a canonical book in terms of spatial econometrix, LeSage did not even mention classification task. There are only few publications dedicated to this area. In his study</w:t>
      </w:r>
      <w:r>
        <w:t xml:space="preserve"> </w:t>
      </w:r>
      <w:hyperlink r:id="rId27">
        <w:r>
          <w:rPr>
            <w:rStyle w:val="Hyperlink"/>
          </w:rPr>
          <w:t xml:space="preserve">http://www.cs.sfu.ca/~ester/papers/KDD-2009-SpatialClassification.final.pdf</w:t>
        </w:r>
      </w:hyperlink>
      <w:r>
        <w:t xml:space="preserve"> </w:t>
      </w:r>
      <w:r>
        <w:t xml:space="preserve">(…) developed spatial classification algorithm based on the concept of Voronoi tasselation (…). In his work (</w:t>
      </w:r>
      <w:hyperlink r:id="rId28">
        <w:r>
          <w:rPr>
            <w:rStyle w:val="Hyperlink"/>
          </w:rPr>
          <w:t xml:space="preserve">https://pdfs.semanticscholar.org/c9e1/0cf4006690e6f3a3c05a151515d0c5a8ca6d.pdf</w:t>
        </w:r>
      </w:hyperlink>
      <w:r>
        <w:t xml:space="preserve">) improved decision tree classification algorithm to take into account spatial relations. The main novelty of this study was implementation of this algorithm using GIS software-specific spatial predicates. This was to improve efficiency and velocity of model fitting and predictions. Also, some solutions were proposed to take into account the data of various types (lines, points, polygons). This algorithm is also capable of using information on different levels of aggregation and feed them into decision tree estimation.</w:t>
      </w:r>
    </w:p>
    <w:p>
      <w:pPr>
        <w:pStyle w:val="BodyText"/>
      </w:pPr>
      <w:r>
        <w:t xml:space="preserve">Area of advanced non-parametric and machine learning methods is rapidly growing in recent years. Algorithms like Gradient Boosted Models, Random Forest and Support Vacor Machines are state-of-the art solutions when it comes to various prediction tasks. Second concern is usage of spatial dimension in</w:t>
      </w:r>
    </w:p>
    <w:p>
      <w:pPr>
        <w:pStyle w:val="BodyText"/>
      </w:pPr>
      <w:r>
        <w:t xml:space="preserve">These algorithms, however, are neglected, 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vely assess which predictors drive particular decision.</w:t>
      </w:r>
    </w:p>
    <w:p>
      <w:pPr>
        <w:pStyle w:val="BodyText"/>
      </w:pPr>
      <w:r>
        <w:t xml:space="preserve">However, because of the fact that complex algorithms cope very well in real-world tasks, efforts are made to create solutions for assesing process of algorithmic decision-making. Another reason for rapid development of Explainable Artificial Intelligence is companies’ need to adjust to European GDPR regulation, specifically right to explanation of algorithm’s decision (</w:t>
      </w:r>
      <w:hyperlink r:id="rId29">
        <w:r>
          <w:rPr>
            <w:rStyle w:val="Hyperlink"/>
          </w:rPr>
          <w:t xml:space="preserve">https://www.privacy-regulation.eu/en/r71.htm</w:t>
        </w:r>
      </w:hyperlink>
      <w:r>
        <w:t xml:space="preserve">). Some of the most important frameworks and algorithms are local interpretable model-agnostic explanations</w:t>
      </w:r>
      <w:r>
        <w:t xml:space="preserve"> </w:t>
      </w:r>
      <w:r>
        <w:t xml:space="preserve">(Ribeiro, Singh, and Guestrin 2016)</w:t>
      </w:r>
      <w:r>
        <w:t xml:space="preserve">, partial dependency plots</w:t>
      </w:r>
      <w:r>
        <w:t xml:space="preserve"> </w:t>
      </w:r>
      <w:r>
        <w:t xml:space="preserve">(Friedman 2001)</w:t>
      </w:r>
      <w:r>
        <w:t xml:space="preserve"> </w:t>
      </w:r>
      <w:r>
        <w:t xml:space="preserve">and model-agnostic variable importance assesment</w:t>
      </w:r>
      <w:r>
        <w:t xml:space="preserve">(Fisher, Rudin, and Dominici 2018)</w:t>
      </w:r>
      <w:r>
        <w:t xml:space="preserve">.</w:t>
      </w:r>
    </w:p>
    <w:p>
      <w:pPr>
        <w:pStyle w:val="BodyText"/>
      </w:pPr>
      <w:r>
        <w:t xml:space="preserve">This trend creates opportunities in research. As new tools are developed, relying only on linear models is getting less reasonable.</w:t>
      </w:r>
    </w:p>
    <w:p>
      <w:pPr>
        <w:pStyle w:val="BodyText"/>
      </w:pPr>
      <w:r>
        <w:t xml:space="preserve">Most of the practical studies that used spatial classification are standard classification algorithms, fit to spatial data. Some of the studies do not take into account spatial dimension. An example is a geological study of landslide probability made by</w:t>
      </w:r>
      <w:r>
        <w:t xml:space="preserve"> </w:t>
      </w:r>
      <w:r>
        <w:t xml:space="preserve">(Goetz et al. 2015)</w:t>
      </w:r>
      <w:r>
        <w:t xml:space="preserve">.</w:t>
      </w:r>
    </w:p>
    <w:p>
      <w:pPr>
        <w:pStyle w:val="BodyText"/>
      </w:pPr>
      <w:r>
        <w:t xml:space="preserve">Others do , however spatial information is assesed by a primitive method of using geographical coordinates in the model (… lasy?).</w:t>
      </w:r>
    </w:p>
    <w:p>
      <w:pPr>
        <w:pStyle w:val="BodyText"/>
      </w:pPr>
      <w:r>
        <w:t xml:space="preserve">However, the usage of Random Forest for spatial modeling is not widely populated. Various studies were conducted in natural sciences. (…) analyzed the usage of Random Forest in comparison with Multiple Linear Regression for prediction of carbon mapping in Amazon Forest. They showed that using spatial context with Random Forest improved explained variation by 16%.</w:t>
      </w:r>
    </w:p>
    <w:p>
      <w:pPr>
        <w:pStyle w:val="BodyText"/>
      </w:pPr>
      <w:r>
        <w:t xml:space="preserve">Similarly, a (..) study,</w:t>
      </w:r>
      <w:r>
        <w:t xml:space="preserve"> </w:t>
      </w:r>
      <w:r>
        <w:t xml:space="preserve">(Čeh et al. 2018)</w:t>
      </w:r>
      <w:r>
        <w:t xml:space="preserve"> </w:t>
      </w:r>
      <w:r>
        <w:t xml:space="preserve">used Ranom Forest and Multiple Regression for apartaments prices prediction. Using the first method, improvement in prediction measured by R^2 was 0.34. In this study, however, spatial dimension was not taken into account.</w:t>
      </w:r>
      <w:r>
        <w:t xml:space="preserve"> </w:t>
      </w:r>
      <w:r>
        <w:t xml:space="preserve">i</w:t>
      </w:r>
    </w:p>
    <w:p>
      <w:pPr>
        <w:pStyle w:val="Heading4"/>
      </w:pPr>
      <w:bookmarkStart w:id="30" w:name="ogolny-opis-zadania"/>
      <w:bookmarkEnd w:id="30"/>
      <w:r>
        <w:t xml:space="preserve">Ogólny opis zadania</w:t>
      </w:r>
    </w:p>
    <w:p>
      <w:pPr>
        <w:pStyle w:val="FirstParagraph"/>
      </w:pPr>
      <w:r>
        <w:t xml:space="preserve">Hipotezy</w:t>
      </w:r>
    </w:p>
    <w:p>
      <w:pPr>
        <w:pStyle w:val="BodyText"/>
      </w:pPr>
      <w:r>
        <w:t xml:space="preserve">The goal of this study is to find out what are main factors that drive restaurators’ decisions about whether to open a business in a given location. Specifically, I have tested 2 main hypotheses. One is the influence of business proximity. Importance of this factor would mean that main clients of the restaurants are mainly people during their lunch breaks. The other hypothesis is the influence of population density. This would mean that people go to restaurants in their homes’ proximity in the evenings.</w:t>
      </w:r>
    </w:p>
    <w:p>
      <w:pPr>
        <w:pStyle w:val="BodyText"/>
      </w:pPr>
      <w:r>
        <w:t xml:space="preserve">To asses thoroughly the importance of the to factors stated above, I have also included other variables of interest, that can also indirectly influence the restaurants locations. These are proximity of bus stops and total length of roads. These two can be seen as measure of how well is the potential location connected to other parts of the city.</w:t>
      </w:r>
    </w:p>
    <w:p>
      <w:pPr>
        <w:pStyle w:val="BodyText"/>
      </w:pPr>
      <w:r>
        <w:t xml:space="preserve">One broad class of assesing importance of variables … is through using modeling. This way it is possible to asses influence on target variable in a complex way to mimic true relationships in the data. Also these are non-parametric methods that do not require any assumptions about the underlying process (normal distributions etc.). Fulfilling these requirements are hard in real-world people’ decission processes, as the decision criteria are usually way more complex.</w:t>
      </w:r>
    </w:p>
    <w:p>
      <w:pPr>
        <w:pStyle w:val="BodyText"/>
      </w:pPr>
      <w:r>
        <w:t xml:space="preserve">Variable importance</w:t>
      </w:r>
    </w:p>
    <w:p>
      <w:pPr>
        <w:pStyle w:val="BodyText"/>
      </w:pPr>
      <w:r>
        <w:t xml:space="preserve">Variable importance in context of modeling is defined as measure to what extent is target variable dependent on considered variable. In the case of measuring influence of business and population location on presence f restaurants, variable importance can be thought of as a measure of that influence.</w:t>
      </w:r>
    </w:p>
    <w:p>
      <w:pPr>
        <w:pStyle w:val="Heading4"/>
      </w:pPr>
      <w:bookmarkStart w:id="31" w:name="opis-3-metod"/>
      <w:bookmarkEnd w:id="31"/>
      <w:r>
        <w:t xml:space="preserve">Opis 3 metod</w:t>
      </w:r>
    </w:p>
    <w:p>
      <w:pPr>
        <w:pStyle w:val="FirstParagraph"/>
      </w:pPr>
      <w:r>
        <w:t xml:space="preserve">In my work I have tried 3 methods to asses whether these predictiors are imporant.</w:t>
      </w:r>
    </w:p>
    <w:p>
      <w:pPr>
        <w:pStyle w:val="BodyText"/>
      </w:pPr>
      <w:r>
        <w:t xml:space="preserve">Random Forest is a long-established model in classification tasks.</w:t>
      </w:r>
      <w:r>
        <w:t xml:space="preserve"> </w:t>
      </w:r>
      <w:r>
        <w:t xml:space="preserve">During model training, various decision trees are created. Each decision tree is fitted using 1. different subset of observations (obtained from full data set using bootstraping) and 2. different subset of features (variables). This way model overfitting compared to classic decision tree is largely reduced.</w:t>
      </w:r>
    </w:p>
    <w:p>
      <w:pPr>
        <w:pStyle w:val="BodyText"/>
      </w:pPr>
      <w:r>
        <w:t xml:space="preserve">I have chosen random forest for two reasons. First, it is a well established model performing well in various prediction tasks (…). Secondly, assesing variable importance is straightforward and model dependent.</w:t>
      </w:r>
    </w:p>
    <w:p>
      <w:pPr>
        <w:pStyle w:val="BodyText"/>
      </w:pPr>
      <w:r>
        <w:t xml:space="preserve">Variable importance in RF models was defined in a introducing publication of this model (…). At each of the splits in training phase, the variable on which to make a split is chosen using Gini Impurity criterion.</w:t>
      </w:r>
      <w:r>
        <w:t xml:space="preserve"> </w:t>
      </w:r>
      <w:r>
        <w:t xml:space="preserve">Importance of given variable is defined as sum of decrease in Gini Impurity in all the splits, in which the variable was used.</w:t>
      </w:r>
    </w:p>
    <w:p>
      <w:pPr>
        <w:pStyle w:val="BodyText"/>
      </w:pPr>
      <w:r>
        <w:t xml:space="preserve">I have estimated the model on training data described in section (…). I have used</w:t>
      </w:r>
      <w:r>
        <w:t xml:space="preserve"> </w:t>
      </w:r>
      <w:r>
        <w:rPr>
          <w:i/>
        </w:rPr>
        <w:t xml:space="preserve">caret</w:t>
      </w:r>
      <w:r>
        <w:t xml:space="preserve"> </w:t>
      </w:r>
      <w:r>
        <w:t xml:space="preserve">package as wrapper over randomForest method. In each cross validation phase I have tried different number of predictiors used during each tree fitting. Final accuracy of the model was assesed using AUC criterion, as the target variable is slightly imbalanced (In the training set the share of observations without restaurant is ~67%).</w:t>
      </w:r>
    </w:p>
    <w:p>
      <w:pPr>
        <w:pStyle w:val="BodyText"/>
      </w:pPr>
      <w:r>
        <w:t xml:space="preserve">In addition to a model with all variables, 3 other Random Forest models were fitted. First one did not include information about business locations. This means that 2 variables were ommited, business count in the area and business count in surrounding areas (containing spatial dimension). Second model was similar, but did not include information about population density. Similarly, 2 variables were ommited.</w:t>
      </w:r>
      <w:r>
        <w:t xml:space="preserve"> </w:t>
      </w:r>
      <w:r>
        <w:t xml:space="preserve">The third model served as a baseline. All variables that are of interest in this study (business count and population density) were ommited. The variables selected were bus stops count and length of roads and their spatial equvalents (these variables summed across all neighbours of target area). To adress spatial autocorrelation fully, spatially lagged target variable was also included (defined as sum of neighbouring areas, in which restaurants were present).</w:t>
      </w:r>
    </w:p>
    <w:p>
      <w:pPr>
        <w:pStyle w:val="BodyText"/>
      </w:pPr>
      <w:r>
        <w:t xml:space="preserve">4 models described above were then used to make predictions on previously held out data. Accuracy measured by AUC was reported. Models with all variables and the one without the most interesting variables were treated as upper- and lower-bound for assesing prediction accuracy. Assesing variable importance in this setting is straightforward.</w:t>
      </w:r>
    </w:p>
    <w:p>
      <w:pPr>
        <w:pStyle w:val="BodyText"/>
      </w:pPr>
      <w:r>
        <w:t xml:space="preserve">The method used is as follows. Let us consider a classification task, with a set of i (i&gt;2) predictors and x_i and target variable y. The goal is to asses which variable, x_1 or x_2, has bigger influence on the target variable y. We can assume that the best model will be the one containing all variables. Also, the poorest prediction will be given by the model containing all variables except x_1 and x_2. Then, models including x_1 only and x_2 only will have accuracy somewhere between model 1 and 2.</w:t>
      </w:r>
    </w:p>
    <w:p>
      <w:pPr>
        <w:pStyle w:val="BodyText"/>
      </w:pPr>
      <w:r>
        <w:t xml:space="preserve">I have performed similar procedure, but using Logistic Regression as a classifier. The reason is that it is a linear model simple to estimate and use. The predictions are also highly explainable, and thus it is possible to achieve reasoning for every classification easily.</w:t>
      </w:r>
    </w:p>
    <w:p>
      <w:pPr>
        <w:pStyle w:val="BodyText"/>
      </w:pPr>
      <w:r>
        <w:t xml:space="preserve">Finally, the last method to asses variable performance is a modified version of my second approach. Similarly, I have estimated 8 models total (4 using Random Forest algorithm and 4 using logistic regression). The difference is in assesing performance of the models. Instead of straightforward AUC comparison on held-out data, I have used resampling method described by (…) and (…caret). First, the models are estimated on training data. Then, instead of using full test set, the observations are sampled with replacement and AUC is computed for each sample set. This way, instead of point estimate of AUC for a given model, one can get multiple values of AUC and obtain estimate of distribution for the results.</w:t>
      </w:r>
      <w:r>
        <w:t xml:space="preserve"> </w:t>
      </w:r>
      <w:r>
        <w:t xml:space="preserve">This method is a improvement compared to simple AUC estimation because it enables to perform statistical inferences on the results. For example, knowing the vector of AUC estimates for two models, one can use t-test to asses equality of estimates between given models, and thus infer about significance of the difference.</w:t>
      </w:r>
    </w:p>
    <w:p>
      <w:pPr>
        <w:pStyle w:val="Heading4"/>
      </w:pPr>
      <w:bookmarkStart w:id="32" w:name="dataset-description"/>
      <w:bookmarkEnd w:id="32"/>
      <w:r>
        <w:t xml:space="preserve">Dataset description</w:t>
      </w:r>
    </w:p>
    <w:p>
      <w:pPr>
        <w:pStyle w:val="FirstParagraph"/>
      </w:pPr>
      <w:r>
        <w:t xml:space="preserve">In my study I have restricted the analysis to the Warsaw metropoly. The variables included in the dataset are:</w:t>
      </w:r>
    </w:p>
    <w:p>
      <w:pPr>
        <w:pStyle w:val="Compact"/>
        <w:numPr>
          <w:numId w:val="1001"/>
          <w:ilvl w:val="0"/>
        </w:numPr>
      </w:pPr>
      <w:r>
        <w:t xml:space="preserve">Restaruants locations</w:t>
      </w:r>
    </w:p>
    <w:p>
      <w:pPr>
        <w:pStyle w:val="Compact"/>
        <w:numPr>
          <w:numId w:val="1001"/>
          <w:ilvl w:val="0"/>
        </w:numPr>
      </w:pPr>
      <w:r>
        <w:t xml:space="preserve">Businesses locations</w:t>
      </w:r>
    </w:p>
    <w:p>
      <w:pPr>
        <w:pStyle w:val="Compact"/>
        <w:numPr>
          <w:numId w:val="1001"/>
          <w:ilvl w:val="0"/>
        </w:numPr>
      </w:pPr>
      <w:r>
        <w:t xml:space="preserve">Population density</w:t>
      </w:r>
    </w:p>
    <w:p>
      <w:pPr>
        <w:pStyle w:val="Compact"/>
        <w:numPr>
          <w:numId w:val="1001"/>
          <w:ilvl w:val="0"/>
        </w:numPr>
      </w:pPr>
      <w:r>
        <w:t xml:space="preserve">Bus stops locations</w:t>
      </w:r>
    </w:p>
    <w:p>
      <w:pPr>
        <w:pStyle w:val="Compact"/>
        <w:numPr>
          <w:numId w:val="1001"/>
          <w:ilvl w:val="0"/>
        </w:numPr>
      </w:pPr>
      <w:r>
        <w:t xml:space="preserve">Roads loactions.</w:t>
      </w:r>
    </w:p>
    <w:p>
      <w:pPr>
        <w:pStyle w:val="FirstParagraph"/>
      </w:pPr>
      <w:r>
        <w:t xml:space="preserve">These features come from various sources. Restaurants’ locations were obtained from Zomato website. There were 2341 observations total, but due to incorrect addresses, 72 restaurants were excluded. Population density comes from 2011 GUS National Census (</w:t>
      </w:r>
      <w:hyperlink r:id="rId33">
        <w:r>
          <w:rPr>
            <w:rStyle w:val="Hyperlink"/>
          </w:rPr>
          <w:t xml:space="preserve">https://geo.stat.gov.pl/nsp-2011</w:t>
        </w:r>
      </w:hyperlink>
      <w:r>
        <w:t xml:space="preserve">). The data about businesses was gathered from (…). Location of bus stops and roads was obtained using Open Street Map service.</w:t>
      </w:r>
    </w:p>
    <w:p>
      <w:pPr>
        <w:pStyle w:val="BodyText"/>
      </w:pPr>
      <w:r>
        <w:t xml:space="preserve">Although restaurants, businesses and infrastructural features (bus stops and roads) are points data, population density is in a form of an 1km x 1km aggregated grid. Thus, to asses population influence on the presence of restaurants, it was neccesary to convert all variables to the same format. To do this, all variables were binned to a grid in the same resolution as population density data.</w:t>
      </w:r>
    </w:p>
    <w:p>
      <w:pPr>
        <w:pStyle w:val="BodyText"/>
      </w:pPr>
      <w:r>
        <w:t xml:space="preserve">The map of restaurants locations (…) shows that there exists high centrality. Also, in regions far from city centre it is visible that restaurants are located in proximity to the largest streets, some of which are exit roads.</w:t>
      </w:r>
    </w:p>
    <w:p>
      <w:pPr>
        <w:pStyle w:val="BodyText"/>
      </w:pPr>
      <w:r>
        <w:t xml:space="preserve">Population and business presence are also highly concetrated in the city centre.</w:t>
      </w:r>
      <w:r>
        <w:t xml:space="preserve"> </w:t>
      </w:r>
      <w:r>
        <w:t xml:space="preserve">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pPr>
        <w:pStyle w:val="BodyText"/>
      </w:pPr>
      <w:r>
        <w:t xml:space="preserve">As shown on the boxplots (…), the subsamples containi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r>
        <w:t xml:space="preserve"> </w:t>
      </w:r>
      <w:r>
        <w:t xml:space="preserve">The join-count statistic was performed on restaurants presence data. With p-value&lt; 0.0001, there is evidence that spatial autocorrelation in target variable exists. This means that estimates using non-spatial modeling will be biased, and there is neccessity to take spatial dimension into account.</w:t>
      </w:r>
    </w:p>
    <w:p>
      <w:pPr>
        <w:pStyle w:val="Heading4"/>
      </w:pPr>
      <w:bookmarkStart w:id="34" w:name="spatial-weights-matrix"/>
      <w:bookmarkEnd w:id="34"/>
      <w:r>
        <w:t xml:space="preserve">Spatial weights matrix</w:t>
      </w:r>
    </w:p>
    <w:p>
      <w:pPr>
        <w:pStyle w:val="FirstParagraph"/>
      </w:pPr>
      <w:r>
        <w:t xml:space="preserve">As join-count analysis on presence of restaurants shows that there exists poistive spatial autocorrelation, spatial dimension was taken into account. Neighbourhood was defined with queen criterion, which means that two areas are neighbours if they share at least on edge or vartice. For each variable (including target variable), its spatial equivalent defined as sum of this variable across neighbours was computed. This process is similar to using spatial weights matrix in Geographically Weighted Regression. The reason to include spatial dimension explicitly by adding new variables to the model is due to specification of implementation of modeling algorithms in R software. Aspecially in more advanced models (like Random Forest), adding spatial weights matrix would require rewriting the whole method.</w:t>
      </w:r>
    </w:p>
    <w:p>
      <w:pPr>
        <w:pStyle w:val="Heading4"/>
      </w:pPr>
      <w:bookmarkStart w:id="35" w:name="cross-validation"/>
      <w:bookmarkEnd w:id="35"/>
      <w:r>
        <w:t xml:space="preserve">Cross validation</w:t>
      </w:r>
    </w:p>
    <w:p>
      <w:pPr>
        <w:pStyle w:val="FirstParagraph"/>
      </w:pPr>
      <w:r>
        <w:t xml:space="preserve">Good practice for estimating machine mearning models is using cross-validation. However, this procedure assumes that subsequent folds are independent from each other. For spatial data this posesses a problem, as choosing completely random observations could lead to leakage of information from other folds.</w:t>
      </w:r>
    </w:p>
    <w:p>
      <w:pPr>
        <w:pStyle w:val="BodyText"/>
      </w:pPr>
      <w:r>
        <w:t xml:space="preserve">The solution was proposed by (…). He suggests that observations chosen to one fold should be densely located to minimise leakage of information from other folds.</w:t>
      </w:r>
    </w:p>
    <w:p>
      <w:pPr>
        <w:pStyle w:val="BodyText"/>
      </w:pPr>
      <w:r>
        <w:t xml:space="preserve">I have used similar approach. I have created (…) folds. To simplify the process of splitting the space, I have used Warsaw’ districts as aggregating units. Each fold consists of 3-4 districts, as shown on map (…)</w:t>
      </w:r>
    </w:p>
    <w:p>
      <w:pPr>
        <w:pStyle w:val="BodyText"/>
      </w:pPr>
      <w:r>
        <w:t xml:space="preserve">The choice of districts to include in one fold was arbitrary, the main criterion was to ensure that folds have similar area and the districts inside share borders with each other.</w:t>
      </w:r>
    </w:p>
    <w:p>
      <w:pPr>
        <w:pStyle w:val="Heading4"/>
      </w:pPr>
      <w:bookmarkStart w:id="36" w:name="dump"/>
      <w:bookmarkEnd w:id="36"/>
      <w:r>
        <w:t xml:space="preserve">Dump</w:t>
      </w:r>
    </w:p>
    <w:p>
      <w:pPr>
        <w:pStyle w:val="FirstParagraph"/>
      </w:pPr>
      <w:r>
        <w:t xml:space="preserve">This process can negatively influence the predictions, but as the grid resolution is good enough, this probably will not have big effect on the results of analysis.</w:t>
      </w:r>
    </w:p>
    <w:p>
      <w:pPr>
        <w:pStyle w:val="BodyText"/>
      </w:pPr>
      <w:r>
        <w:t xml:space="preserve">The way I approached this was through model estimation- more important factor is the one, on which basis one can make best prediction about presence of restaurants.</w:t>
      </w:r>
      <w:r>
        <w:t xml:space="preserve"> </w:t>
      </w:r>
      <w:r>
        <w:t xml:space="preserve">Because of the fact that in most grid cells the number of restaurants was 0 (~67%), I have decided to perform classification rather than regression. The target variable is then presence of at least one restaurant in given area.</w:t>
      </w:r>
    </w:p>
    <w:p>
      <w:pPr>
        <w:pStyle w:val="Heading4"/>
      </w:pPr>
      <w:bookmarkStart w:id="37" w:name="references"/>
      <w:bookmarkEnd w:id="37"/>
      <w:r>
        <w:t xml:space="preserve">References</w:t>
      </w:r>
    </w:p>
    <w:p>
      <w:pPr>
        <w:pStyle w:val="Bibliography"/>
      </w:pPr>
      <w:r>
        <w:t xml:space="preserve">Ayatac, Hatice, and Vedia Dokmeci. 2017. “Location Patterns of Restaurants in Istanbul.”</w:t>
      </w:r>
      <w:r>
        <w:t xml:space="preserve"> </w:t>
      </w:r>
      <w:r>
        <w:rPr>
          <w:i/>
        </w:rPr>
        <w:t xml:space="preserve">Current Urban Studies</w:t>
      </w:r>
      <w:r>
        <w:t xml:space="preserve"> </w:t>
      </w:r>
      <w:r>
        <w:t xml:space="preserve">5 (02). Scientific Research Publishing: 202.</w:t>
      </w:r>
    </w:p>
    <w:p>
      <w:pPr>
        <w:pStyle w:val="Bibliography"/>
      </w:pPr>
      <w:r>
        <w:t xml:space="preserve">Binkley, James K, and James Bales. 1998. “Demand for Fast Food Across Metropolitan Areas.”</w:t>
      </w:r>
      <w:r>
        <w:t xml:space="preserve"> </w:t>
      </w:r>
      <w:r>
        <w:rPr>
          <w:i/>
        </w:rPr>
        <w:t xml:space="preserve">Journal of Restaurant &amp; Foodservice Marketing</w:t>
      </w:r>
      <w:r>
        <w:t xml:space="preserve"> </w:t>
      </w:r>
      <w:r>
        <w:t xml:space="preserve">3 (1). Taylor &amp; Francis: 37–50.</w:t>
      </w:r>
    </w:p>
    <w:p>
      <w:pPr>
        <w:pStyle w:val="Bibliography"/>
      </w:pPr>
      <w:r>
        <w:t xml:space="preserve">Čeh, Marjan, Milan Kilibarda, Anka Lisec, and Branislav Bajat. 2018. “Estimating the Performance of Random Forest Versus Multiple Regression for Predicting Prices of the Apartments.”</w:t>
      </w:r>
      <w:r>
        <w:t xml:space="preserve"> </w:t>
      </w:r>
      <w:r>
        <w:rPr>
          <w:i/>
        </w:rPr>
        <w:t xml:space="preserve">ISPRS International Journal of Geo-Information</w:t>
      </w:r>
      <w:r>
        <w:t xml:space="preserve"> </w:t>
      </w:r>
      <w:r>
        <w:t xml:space="preserve">7 (5). Multidisciplinary Digital Publishing Institute: 168.</w:t>
      </w:r>
    </w:p>
    <w:p>
      <w:pPr>
        <w:pStyle w:val="Bibliography"/>
      </w:pPr>
      <w:r>
        <w:t xml:space="preserve">Esteban-Bravo, Mercedes, José M Múgica, and Jose M Vidal-Sanz. 2006. “Do Business Density and Variety Determine Retail Performance?”</w:t>
      </w:r>
    </w:p>
    <w:p>
      <w:pPr>
        <w:pStyle w:val="Bibliography"/>
      </w:pPr>
      <w:r>
        <w:t xml:space="preserve">Fisher, Aaron, Cynthia Rudin, and Francesca Dominici. 2018. “All Models Are Wrong but Many Are Useful: Variable Importance for Black-Box, Proprietary, or Misspecified Prediction Models, Using Model Class Reliance.”</w:t>
      </w:r>
      <w:r>
        <w:t xml:space="preserve"> </w:t>
      </w:r>
      <w:r>
        <w:rPr>
          <w:i/>
        </w:rPr>
        <w:t xml:space="preserve">arXiv Preprint arXiv:1801.01489</w:t>
      </w:r>
      <w:r>
        <w:t xml:space="preserve">.</w:t>
      </w:r>
    </w:p>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p>
      <w:pPr>
        <w:pStyle w:val="Bibliography"/>
      </w:pPr>
      <w:r>
        <w:t xml:space="preserve">Goetz, JN, Alexander Brenning, H Petschko, and P Leopold. 2015. “Evaluating Machine Learning and Statistical Prediction Techniques for Landslide Susceptibility Modeling.”</w:t>
      </w:r>
      <w:r>
        <w:t xml:space="preserve"> </w:t>
      </w:r>
      <w:r>
        <w:rPr>
          <w:i/>
        </w:rPr>
        <w:t xml:space="preserve">Computers &amp; Geosciences</w:t>
      </w:r>
      <w:r>
        <w:t xml:space="preserve"> </w:t>
      </w:r>
      <w:r>
        <w:t xml:space="preserve">81. Elsevier: 1–11.</w:t>
      </w:r>
    </w:p>
    <w:p>
      <w:pPr>
        <w:pStyle w:val="Bibliography"/>
      </w:pPr>
      <w:r>
        <w:t xml:space="preserve">Krugman, Paul R. 1997.</w:t>
      </w:r>
      <w:r>
        <w:t xml:space="preserve"> </w:t>
      </w:r>
      <w:r>
        <w:rPr>
          <w:i/>
        </w:rPr>
        <w:t xml:space="preserve">Development, Geography, and Economic Theory</w:t>
      </w:r>
      <w:r>
        <w:t xml:space="preserve">. Vol. 6. MIT press.</w:t>
      </w:r>
    </w:p>
    <w:p>
      <w:pPr>
        <w:pStyle w:val="Bibliography"/>
      </w:pPr>
      <w:r>
        <w:t xml:space="preserve">Lee, Y, and K Koutsopoulos. 1976. “A Locational Analysis of Convenience Food Stores in Metropolitan Denver.”</w:t>
      </w:r>
      <w:r>
        <w:t xml:space="preserve"> </w:t>
      </w:r>
      <w:r>
        <w:rPr>
          <w:i/>
        </w:rPr>
        <w:t xml:space="preserve">The Annals of Regional Science</w:t>
      </w:r>
      <w:r>
        <w:t xml:space="preserve"> </w:t>
      </w:r>
      <w:r>
        <w:t xml:space="preserve">10 (1). Springer: 104–17.</w:t>
      </w:r>
    </w:p>
    <w:p>
      <w:pPr>
        <w:pStyle w:val="Bibliography"/>
      </w:pPr>
      <w:r>
        <w:t xml:space="preserve">Morland, Kimberly, Steve Wing, Ana Diez Roux, and Charles Poole. 2002. “Neighborhood Characteristics Associated with the Location of Food Stores and Food Service Places.”</w:t>
      </w:r>
      <w:r>
        <w:t xml:space="preserve"> </w:t>
      </w:r>
      <w:r>
        <w:rPr>
          <w:i/>
        </w:rPr>
        <w:t xml:space="preserve">American Journal of Preventive Medicine</w:t>
      </w:r>
      <w:r>
        <w:t xml:space="preserve"> </w:t>
      </w:r>
      <w:r>
        <w:t xml:space="preserve">22 (1). Elsevier: 23–29.</w:t>
      </w:r>
    </w:p>
    <w:p>
      <w:pPr>
        <w:pStyle w:val="Bibliography"/>
      </w:pPr>
      <w:r>
        <w:t xml:space="preserve">Pillsbury, Richard. 1987. “From Hamburger Alley to Hedgerose Heights: Toward a Model of Restaurant Location Dynamics.”</w:t>
      </w:r>
      <w:r>
        <w:t xml:space="preserve"> </w:t>
      </w:r>
      <w:r>
        <w:rPr>
          <w:i/>
        </w:rPr>
        <w:t xml:space="preserve">The Professional Geographer</w:t>
      </w:r>
      <w:r>
        <w:t xml:space="preserve"> </w:t>
      </w:r>
      <w:r>
        <w:t xml:space="preserve">39 (3). Taylor &amp; Francis: 326–44.</w:t>
      </w:r>
    </w:p>
    <w:p>
      <w:pPr>
        <w:pStyle w:val="Bibliography"/>
      </w:pPr>
      <w:r>
        <w:t xml:space="preserve">Ribeiro, Marco Tulio, Sameer Singh, and Carlos Guestrin. 2016. “‘Why Should I Trust You?’: Explaining the Predictions of Any Classifier.” In</w:t>
      </w:r>
      <w:r>
        <w:t xml:space="preserve"> </w:t>
      </w:r>
      <w:r>
        <w:rPr>
          <w:i/>
        </w:rPr>
        <w:t xml:space="preserve">Proceedings of the 22nd ACM SIGKDD International Conference on Knowledge Discovery and Data Mining, San Francisco, ca, Usa, August 13-17, 2016</w:t>
      </w:r>
      <w:r>
        <w:t xml:space="preserve">, 1135–44.</w:t>
      </w:r>
    </w:p>
    <w:p>
      <w:pPr>
        <w:pStyle w:val="Bibliography"/>
      </w:pPr>
      <w:r>
        <w:t xml:space="preserve">Rolph, Inez K. 1932. “The Population Pattern in Relation to Retail Buying: As Exemplified in Baltimore.”</w:t>
      </w:r>
      <w:r>
        <w:t xml:space="preserve"> </w:t>
      </w:r>
      <w:r>
        <w:rPr>
          <w:i/>
        </w:rPr>
        <w:t xml:space="preserve">American Journal of Sociology</w:t>
      </w:r>
      <w:r>
        <w:t xml:space="preserve"> </w:t>
      </w:r>
      <w:r>
        <w:t xml:space="preserve">38 (3). University of Chicago Press: 368–76.</w:t>
      </w:r>
    </w:p>
    <w:p>
      <w:pPr>
        <w:pStyle w:val="Bibliography"/>
      </w:pPr>
      <w:r>
        <w:t xml:space="preserve">Sadahiro, Yukio. 2000. “A Pdf-Based Analysis of the Spatial Structure of Retailing.”</w:t>
      </w:r>
      <w:r>
        <w:t xml:space="preserve"> </w:t>
      </w:r>
      <w:r>
        <w:rPr>
          <w:i/>
        </w:rPr>
        <w:t xml:space="preserve">GeoJournal</w:t>
      </w:r>
      <w:r>
        <w:t xml:space="preserve"> </w:t>
      </w:r>
      <w:r>
        <w:t xml:space="preserve">52 (3). Springer: 237–52.</w:t>
      </w:r>
    </w:p>
    <w:p>
      <w:pPr>
        <w:pStyle w:val="Bibliography"/>
      </w:pPr>
      <w:r>
        <w:t xml:space="preserve">Smith, Stephen LJ. 1985. “Location Patterns of Urban Restaurants.”</w:t>
      </w:r>
      <w:r>
        <w:t xml:space="preserve"> </w:t>
      </w:r>
      <w:r>
        <w:rPr>
          <w:i/>
        </w:rPr>
        <w:t xml:space="preserve">Annals of Tourism Research</w:t>
      </w:r>
      <w:r>
        <w:t xml:space="preserve"> </w:t>
      </w:r>
      <w:r>
        <w:t xml:space="preserve">12 (4). Elsevier: 581–6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91fc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3186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www.cs.sfu.ca/~ester/papers/KDD-2009-SpatialClassification.final.pdf" TargetMode="External" /><Relationship Type="http://schemas.openxmlformats.org/officeDocument/2006/relationships/hyperlink" Id="rId24" Target="https://e-archivo.uc3m.es/handle/10016/430?show=full" TargetMode="External" /><Relationship Type="http://schemas.openxmlformats.org/officeDocument/2006/relationships/hyperlink" Id="rId33" Target="https://geo.stat.gov.pl/nsp-2011" TargetMode="External" /><Relationship Type="http://schemas.openxmlformats.org/officeDocument/2006/relationships/hyperlink" Id="rId23" Target="https://link.springer.com/article/10.1007/BF01947623" TargetMode="External" /><Relationship Type="http://schemas.openxmlformats.org/officeDocument/2006/relationships/hyperlink" Id="rId28" Target="https://pdfs.semanticscholar.org/c9e1/0cf4006690e6f3a3c05a151515d0c5a8ca6d.pdf" TargetMode="External" /><Relationship Type="http://schemas.openxmlformats.org/officeDocument/2006/relationships/hyperlink" Id="rId29" Target="https://www.privacy-regulation.eu/en/r71.htm" TargetMode="External" /><Relationship Type="http://schemas.openxmlformats.org/officeDocument/2006/relationships/hyperlink" Id="rId22" Target="https://www.tandfonline.com/doi/abs/10.1080/09593969300000014" TargetMode="External" /></Relationships>
</file>

<file path=word/_rels/footnotes.xml.rels><?xml version="1.0" encoding="UTF-8"?>
<Relationships xmlns="http://schemas.openxmlformats.org/package/2006/relationships"><Relationship Type="http://schemas.openxmlformats.org/officeDocument/2006/relationships/hyperlink" Id="rId27" Target="http://www.cs.sfu.ca/~ester/papers/KDD-2009-SpatialClassification.final.pdf" TargetMode="External" /><Relationship Type="http://schemas.openxmlformats.org/officeDocument/2006/relationships/hyperlink" Id="rId24" Target="https://e-archivo.uc3m.es/handle/10016/430?show=full" TargetMode="External" /><Relationship Type="http://schemas.openxmlformats.org/officeDocument/2006/relationships/hyperlink" Id="rId33" Target="https://geo.stat.gov.pl/nsp-2011" TargetMode="External" /><Relationship Type="http://schemas.openxmlformats.org/officeDocument/2006/relationships/hyperlink" Id="rId23" Target="https://link.springer.com/article/10.1007/BF01947623" TargetMode="External" /><Relationship Type="http://schemas.openxmlformats.org/officeDocument/2006/relationships/hyperlink" Id="rId28" Target="https://pdfs.semanticscholar.org/c9e1/0cf4006690e6f3a3c05a151515d0c5a8ca6d.pdf" TargetMode="External" /><Relationship Type="http://schemas.openxmlformats.org/officeDocument/2006/relationships/hyperlink" Id="rId29" Target="https://www.privacy-regulation.eu/en/r71.htm" TargetMode="External" /><Relationship Type="http://schemas.openxmlformats.org/officeDocument/2006/relationships/hyperlink" Id="rId22" Target="https://www.tandfonline.com/doi/abs/10.1080/09593969300000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
  <dcterms:created xsi:type="dcterms:W3CDTF">2019-04-17T07:39:45Z</dcterms:created>
  <dcterms:modified xsi:type="dcterms:W3CDTF">2019-04-17T07:39:45Z</dcterms:modified>
</cp:coreProperties>
</file>